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5E119" w14:textId="77777777" w:rsidR="00876C56" w:rsidRDefault="00876C56" w:rsidP="00F51497">
      <w:pPr>
        <w:jc w:val="left"/>
        <w:rPr>
          <w:color w:val="FF0000"/>
        </w:rPr>
      </w:pPr>
    </w:p>
    <w:p w14:paraId="11447BA8" w14:textId="206C0559" w:rsidR="00AB2BC2" w:rsidRDefault="00CD31E9" w:rsidP="00F51497">
      <w:pPr>
        <w:jc w:val="left"/>
        <w:rPr>
          <w:color w:val="000000"/>
        </w:rPr>
      </w:pPr>
      <w:r>
        <w:rPr>
          <w:rFonts w:hint="eastAsia"/>
          <w:color w:val="000000"/>
        </w:rPr>
        <w:t>旅費支援（トラベルサポート）を希望する学生の方は「学生旅費支援申請書」もご記入ください。（会場と同じキャンパスの学生を除く。）</w:t>
      </w:r>
    </w:p>
    <w:p w14:paraId="0713EB5F" w14:textId="77777777" w:rsidR="00876C56" w:rsidRDefault="00876C56" w:rsidP="00F51497">
      <w:pPr>
        <w:jc w:val="left"/>
        <w:rPr>
          <w:color w:val="000000"/>
        </w:rPr>
      </w:pPr>
    </w:p>
    <w:p w14:paraId="48F8BA02" w14:textId="56F69DD3" w:rsidR="00AE74CB" w:rsidRDefault="00AE74CB" w:rsidP="00F14916">
      <w:pPr>
        <w:jc w:val="center"/>
        <w:rPr>
          <w:rFonts w:ascii="ＭＳ Ｐゴシック" w:hAnsi="ＭＳ Ｐゴシック"/>
          <w:b/>
          <w:sz w:val="32"/>
          <w:szCs w:val="32"/>
        </w:rPr>
      </w:pPr>
      <w:r>
        <w:rPr>
          <w:rFonts w:ascii="ＭＳ Ｐゴシック" w:hAnsi="ＭＳ Ｐゴシック" w:hint="eastAsia"/>
          <w:b/>
          <w:sz w:val="32"/>
          <w:szCs w:val="32"/>
        </w:rPr>
        <w:t>学生旅費支援申請</w:t>
      </w:r>
      <w:r w:rsidRPr="00684305">
        <w:rPr>
          <w:rFonts w:ascii="ＭＳ Ｐゴシック" w:hAnsi="ＭＳ Ｐゴシック" w:hint="eastAsia"/>
          <w:b/>
          <w:sz w:val="32"/>
          <w:szCs w:val="32"/>
        </w:rPr>
        <w:t>書</w:t>
      </w:r>
    </w:p>
    <w:p w14:paraId="0AE8B979" w14:textId="77777777" w:rsidR="00876C56" w:rsidRPr="00F14916" w:rsidRDefault="00876C56" w:rsidP="00F14916">
      <w:pPr>
        <w:jc w:val="center"/>
        <w:rPr>
          <w:rFonts w:ascii="ＭＳ Ｐゴシック" w:hAnsi="ＭＳ Ｐゴシック"/>
          <w:b/>
          <w:sz w:val="32"/>
          <w:szCs w:val="32"/>
        </w:rPr>
      </w:pPr>
    </w:p>
    <w:p w14:paraId="342CDACA" w14:textId="46EBB4AF" w:rsidR="00AE74CB" w:rsidRPr="00931831" w:rsidRDefault="00AE74CB" w:rsidP="00AE74CB">
      <w:pPr>
        <w:jc w:val="left"/>
        <w:rPr>
          <w:rFonts w:asciiTheme="minorEastAsia" w:hAnsiTheme="minorEastAsia"/>
        </w:rPr>
      </w:pPr>
      <w:r w:rsidRPr="00931831">
        <w:rPr>
          <w:rFonts w:asciiTheme="minorEastAsia" w:hAnsiTheme="minorEastAsia" w:hint="eastAsia"/>
        </w:rPr>
        <w:t>学生旅費支援を申請いたします。</w:t>
      </w:r>
    </w:p>
    <w:p w14:paraId="02B4A417" w14:textId="38651610"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参加会議名</w:t>
      </w:r>
      <w:r w:rsidR="00931831">
        <w:rPr>
          <w:rFonts w:asciiTheme="minorEastAsia" w:hAnsiTheme="minorEastAsia" w:hint="eastAsia"/>
        </w:rPr>
        <w:t>：</w:t>
      </w:r>
      <w:r w:rsidR="00EB1AFB">
        <w:rPr>
          <w:rFonts w:asciiTheme="minorEastAsia" w:hAnsiTheme="minorEastAsia" w:hint="eastAsia"/>
        </w:rPr>
        <w:t xml:space="preserve">　</w:t>
      </w:r>
    </w:p>
    <w:p w14:paraId="05986C5A" w14:textId="2791C7D0"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氏名</w:t>
      </w:r>
      <w:r w:rsidR="00931831">
        <w:rPr>
          <w:rFonts w:asciiTheme="minorEastAsia" w:hAnsiTheme="minorEastAsia" w:hint="eastAsia"/>
        </w:rPr>
        <w:t>：</w:t>
      </w:r>
      <w:r w:rsidR="00EB1AFB">
        <w:rPr>
          <w:rFonts w:asciiTheme="minorEastAsia" w:hAnsiTheme="minorEastAsia" w:hint="eastAsia"/>
        </w:rPr>
        <w:t xml:space="preserve">　</w:t>
      </w:r>
    </w:p>
    <w:p w14:paraId="3B6637B0" w14:textId="62B2EDE9"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所属</w:t>
      </w:r>
      <w:r w:rsidR="00931831" w:rsidRPr="00931831">
        <w:rPr>
          <w:rFonts w:asciiTheme="minorEastAsia" w:hAnsiTheme="minorEastAsia" w:hint="eastAsia"/>
        </w:rPr>
        <w:t>・</w:t>
      </w:r>
      <w:r w:rsidRPr="00931831">
        <w:rPr>
          <w:rFonts w:asciiTheme="minorEastAsia" w:hAnsiTheme="minorEastAsia" w:hint="eastAsia"/>
        </w:rPr>
        <w:t>学年：</w:t>
      </w:r>
      <w:r w:rsidR="00EB1AFB">
        <w:rPr>
          <w:rFonts w:asciiTheme="minorEastAsia" w:hAnsiTheme="minorEastAsia" w:hint="eastAsia"/>
        </w:rPr>
        <w:t xml:space="preserve">　</w:t>
      </w:r>
      <w:r w:rsidR="00F14916">
        <w:rPr>
          <w:rFonts w:asciiTheme="minorEastAsia" w:hAnsiTheme="minorEastAsia" w:hint="eastAsia"/>
        </w:rPr>
        <w:t xml:space="preserve">　　　　　　　　　　　　　　　　　　　　　　　　　　　　</w:t>
      </w:r>
      <w:r w:rsidR="00931831" w:rsidRPr="00931831">
        <w:rPr>
          <w:rFonts w:asciiTheme="minorEastAsia" w:hAnsiTheme="minorEastAsia" w:hint="eastAsia"/>
        </w:rPr>
        <w:t>（例：○○大学○○</w:t>
      </w:r>
      <w:r w:rsidR="00931831">
        <w:rPr>
          <w:rFonts w:asciiTheme="minorEastAsia" w:hAnsiTheme="minorEastAsia" w:hint="eastAsia"/>
        </w:rPr>
        <w:t>キャンパス・</w:t>
      </w:r>
      <w:r w:rsidR="00931831" w:rsidRPr="00931831">
        <w:rPr>
          <w:rFonts w:asciiTheme="minorEastAsia" w:hAnsiTheme="minorEastAsia"/>
        </w:rPr>
        <w:t>M1</w:t>
      </w:r>
      <w:r w:rsidR="00931831" w:rsidRPr="00931831">
        <w:rPr>
          <w:rFonts w:asciiTheme="minorEastAsia" w:hAnsiTheme="minorEastAsia" w:hint="eastAsia"/>
        </w:rPr>
        <w:t>）</w:t>
      </w:r>
    </w:p>
    <w:p w14:paraId="5E9B717B" w14:textId="77777777" w:rsidR="00931831" w:rsidRPr="00931831" w:rsidRDefault="00931831" w:rsidP="00AE74CB">
      <w:pPr>
        <w:jc w:val="left"/>
        <w:rPr>
          <w:rFonts w:asciiTheme="minorEastAsia" w:hAnsiTheme="minorEastAsia"/>
        </w:rPr>
      </w:pPr>
    </w:p>
    <w:p w14:paraId="6EB69CB6" w14:textId="033D64D2" w:rsidR="00AE74CB" w:rsidRPr="00931831" w:rsidRDefault="00AE74CB" w:rsidP="00AE74CB">
      <w:pPr>
        <w:jc w:val="left"/>
        <w:rPr>
          <w:rFonts w:asciiTheme="minorEastAsia" w:hAnsiTheme="minorEastAsia"/>
        </w:rPr>
      </w:pPr>
      <w:r w:rsidRPr="00931831">
        <w:rPr>
          <w:rFonts w:asciiTheme="minorEastAsia" w:hAnsiTheme="minorEastAsia" w:hint="eastAsia"/>
        </w:rPr>
        <w:t>指導教員チェック項目</w:t>
      </w:r>
    </w:p>
    <w:p w14:paraId="6EA6E49B"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応用物理学および関連学術分野の研究に従事している。</w:t>
      </w:r>
    </w:p>
    <w:p w14:paraId="139CFD21"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参加会議において発表または実習・討議に参加する。</w:t>
      </w:r>
    </w:p>
    <w:p w14:paraId="08A7A758"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する旅費について他からの支援を受けていない。</w:t>
      </w:r>
    </w:p>
    <w:p w14:paraId="22CB91F8" w14:textId="77777777" w:rsidR="00AE74CB" w:rsidRPr="00931831" w:rsidRDefault="00AE74CB" w:rsidP="00AE74CB">
      <w:pPr>
        <w:jc w:val="left"/>
        <w:rPr>
          <w:rFonts w:asciiTheme="minorEastAsia" w:hAnsiTheme="minorEastAsia"/>
        </w:rPr>
      </w:pPr>
    </w:p>
    <w:p w14:paraId="2FCCFF3E" w14:textId="02F90BDB" w:rsidR="00AE74CB" w:rsidRPr="00931831" w:rsidRDefault="00AE74CB" w:rsidP="00AE74CB">
      <w:pPr>
        <w:jc w:val="left"/>
        <w:rPr>
          <w:rFonts w:asciiTheme="minorEastAsia" w:hAnsiTheme="minorEastAsia"/>
        </w:rPr>
      </w:pPr>
      <w:r w:rsidRPr="00931831">
        <w:rPr>
          <w:rFonts w:asciiTheme="minorEastAsia" w:hAnsiTheme="minorEastAsia" w:hint="eastAsia"/>
        </w:rPr>
        <w:t>上記の記載内容に相違ございません。</w:t>
      </w:r>
    </w:p>
    <w:p w14:paraId="5D9B021C" w14:textId="65A14E24" w:rsidR="00AE74CB" w:rsidRPr="00A97B9A" w:rsidRDefault="00AE74CB" w:rsidP="00A97B9A">
      <w:pPr>
        <w:ind w:firstLineChars="1100" w:firstLine="2310"/>
        <w:jc w:val="left"/>
        <w:rPr>
          <w:rFonts w:asciiTheme="minorEastAsia" w:hAnsiTheme="minorEastAsia"/>
          <w:u w:val="single"/>
        </w:rPr>
      </w:pPr>
      <w:r w:rsidRPr="00931831">
        <w:rPr>
          <w:rFonts w:asciiTheme="minorEastAsia" w:hAnsiTheme="minorEastAsia" w:hint="eastAsia"/>
        </w:rPr>
        <w:t>指導教員名：</w:t>
      </w:r>
      <w:r w:rsidRPr="00931831">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Pr="00931831">
        <w:rPr>
          <w:rFonts w:asciiTheme="minorEastAsia" w:hAnsiTheme="minorEastAsia" w:hint="eastAsia"/>
          <w:u w:val="single"/>
        </w:rPr>
        <w:t xml:space="preserve">　　</w:t>
      </w:r>
      <w:r w:rsidR="00931831" w:rsidRPr="00931831">
        <w:rPr>
          <w:rFonts w:asciiTheme="minorEastAsia" w:hAnsiTheme="minorEastAsia" w:hint="eastAsia"/>
          <w:u w:val="single"/>
        </w:rPr>
        <w:t xml:space="preserve">　　</w:t>
      </w:r>
      <w:r w:rsidR="00290826">
        <w:rPr>
          <w:rFonts w:ascii="ＭＳ Ｐゴシック" w:hAnsi="ＭＳ Ｐゴシック" w:hint="eastAsia"/>
          <w:sz w:val="18"/>
          <w:szCs w:val="18"/>
          <w:u w:val="single"/>
        </w:rPr>
        <w:t xml:space="preserve">　　　　</w:t>
      </w:r>
    </w:p>
    <w:p w14:paraId="776F5FCC" w14:textId="0A98A46E" w:rsidR="00AE74CB" w:rsidRPr="00931831" w:rsidRDefault="00AE74CB" w:rsidP="002F32FA">
      <w:pPr>
        <w:pStyle w:val="ac"/>
        <w:widowControl/>
        <w:numPr>
          <w:ilvl w:val="0"/>
          <w:numId w:val="1"/>
        </w:numPr>
        <w:ind w:leftChars="0"/>
        <w:jc w:val="left"/>
        <w:rPr>
          <w:rFonts w:asciiTheme="majorEastAsia" w:eastAsiaTheme="majorEastAsia" w:hAnsiTheme="majorEastAsia"/>
          <w:szCs w:val="21"/>
        </w:rPr>
      </w:pPr>
      <w:r w:rsidRPr="00931831">
        <w:rPr>
          <w:rFonts w:asciiTheme="majorEastAsia" w:eastAsiaTheme="majorEastAsia" w:hAnsiTheme="majorEastAsia" w:hint="eastAsia"/>
          <w:szCs w:val="21"/>
        </w:rPr>
        <w:t>原則として所属－目的地間の経路より算出</w:t>
      </w:r>
      <w:r w:rsidR="00462C6F">
        <w:rPr>
          <w:rFonts w:asciiTheme="majorEastAsia" w:eastAsiaTheme="majorEastAsia" w:hAnsiTheme="majorEastAsia" w:hint="eastAsia"/>
          <w:szCs w:val="21"/>
        </w:rPr>
        <w:t>した金額を上限として</w:t>
      </w:r>
      <w:r w:rsidRPr="00931831">
        <w:rPr>
          <w:rFonts w:asciiTheme="majorEastAsia" w:eastAsiaTheme="majorEastAsia" w:hAnsiTheme="majorEastAsia" w:hint="eastAsia"/>
          <w:szCs w:val="21"/>
        </w:rPr>
        <w:t>支給いたします。</w:t>
      </w:r>
    </w:p>
    <w:sectPr w:rsidR="00AE74CB" w:rsidRPr="00931831" w:rsidSect="00A97B9A">
      <w:pgSz w:w="11906" w:h="16838" w:code="9"/>
      <w:pgMar w:top="851" w:right="1077" w:bottom="851"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5177A" w14:textId="77777777" w:rsidR="00427B00" w:rsidRDefault="00427B00" w:rsidP="00554970">
      <w:r>
        <w:separator/>
      </w:r>
    </w:p>
  </w:endnote>
  <w:endnote w:type="continuationSeparator" w:id="0">
    <w:p w14:paraId="0FB19244" w14:textId="77777777" w:rsidR="00427B00" w:rsidRDefault="00427B00" w:rsidP="0055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16F87" w14:textId="77777777" w:rsidR="00427B00" w:rsidRDefault="00427B00" w:rsidP="00554970">
      <w:r>
        <w:separator/>
      </w:r>
    </w:p>
  </w:footnote>
  <w:footnote w:type="continuationSeparator" w:id="0">
    <w:p w14:paraId="171A6968" w14:textId="77777777" w:rsidR="00427B00" w:rsidRDefault="00427B00" w:rsidP="00554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C43B89"/>
    <w:multiLevelType w:val="hybridMultilevel"/>
    <w:tmpl w:val="A0DEE29C"/>
    <w:lvl w:ilvl="0" w:tplc="778E1B50">
      <w:start w:val="1"/>
      <w:numFmt w:val="decimalEnclosedCircle"/>
      <w:lvlText w:val="%1"/>
      <w:lvlJc w:val="left"/>
      <w:pPr>
        <w:ind w:left="360" w:hanging="360"/>
      </w:pPr>
      <w:rPr>
        <w:rFonts w:ascii="ＭＳ 明朝" w:eastAsia="ＭＳ 明朝" w:hAnsi="ＭＳ 明朝" w:cs="ＭＳ 明朝"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96924B9"/>
    <w:multiLevelType w:val="hybridMultilevel"/>
    <w:tmpl w:val="231EA0A0"/>
    <w:lvl w:ilvl="0" w:tplc="F0A23F34">
      <w:start w:val="5"/>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69358891">
    <w:abstractNumId w:val="1"/>
  </w:num>
  <w:num w:numId="2" w16cid:durableId="691689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MxMjSxNDSzNDVR0lEKTi0uzszPAykwNKoFACl83+otAAAA"/>
  </w:docVars>
  <w:rsids>
    <w:rsidRoot w:val="00F51497"/>
    <w:rsid w:val="000143DA"/>
    <w:rsid w:val="000208BF"/>
    <w:rsid w:val="00024524"/>
    <w:rsid w:val="00052325"/>
    <w:rsid w:val="00054CB8"/>
    <w:rsid w:val="00083DFF"/>
    <w:rsid w:val="000C1F33"/>
    <w:rsid w:val="001067C9"/>
    <w:rsid w:val="001075A2"/>
    <w:rsid w:val="0011417D"/>
    <w:rsid w:val="001220E0"/>
    <w:rsid w:val="00190218"/>
    <w:rsid w:val="00194FF3"/>
    <w:rsid w:val="00195D38"/>
    <w:rsid w:val="001D5B3D"/>
    <w:rsid w:val="001F109F"/>
    <w:rsid w:val="00214149"/>
    <w:rsid w:val="00232297"/>
    <w:rsid w:val="0025191F"/>
    <w:rsid w:val="00290826"/>
    <w:rsid w:val="002B3B28"/>
    <w:rsid w:val="002F32FA"/>
    <w:rsid w:val="00314A24"/>
    <w:rsid w:val="0033217C"/>
    <w:rsid w:val="00346727"/>
    <w:rsid w:val="00364C09"/>
    <w:rsid w:val="00405D4A"/>
    <w:rsid w:val="00413063"/>
    <w:rsid w:val="004203C7"/>
    <w:rsid w:val="00420960"/>
    <w:rsid w:val="00427B00"/>
    <w:rsid w:val="0043263C"/>
    <w:rsid w:val="00433399"/>
    <w:rsid w:val="00440231"/>
    <w:rsid w:val="00441918"/>
    <w:rsid w:val="00450C96"/>
    <w:rsid w:val="00462C6F"/>
    <w:rsid w:val="0046395D"/>
    <w:rsid w:val="00466F8F"/>
    <w:rsid w:val="00484011"/>
    <w:rsid w:val="004B7562"/>
    <w:rsid w:val="004D1765"/>
    <w:rsid w:val="004F27F8"/>
    <w:rsid w:val="0050108F"/>
    <w:rsid w:val="005079DC"/>
    <w:rsid w:val="00543C2E"/>
    <w:rsid w:val="00553167"/>
    <w:rsid w:val="00554970"/>
    <w:rsid w:val="005929DA"/>
    <w:rsid w:val="005D4F30"/>
    <w:rsid w:val="005E2408"/>
    <w:rsid w:val="005F3B63"/>
    <w:rsid w:val="006257E1"/>
    <w:rsid w:val="00684305"/>
    <w:rsid w:val="006B173B"/>
    <w:rsid w:val="006B6360"/>
    <w:rsid w:val="006B6F7F"/>
    <w:rsid w:val="00713375"/>
    <w:rsid w:val="00736328"/>
    <w:rsid w:val="00752B44"/>
    <w:rsid w:val="00760E68"/>
    <w:rsid w:val="00771493"/>
    <w:rsid w:val="0077472E"/>
    <w:rsid w:val="007A0A65"/>
    <w:rsid w:val="007A46D1"/>
    <w:rsid w:val="007C6191"/>
    <w:rsid w:val="007C63E2"/>
    <w:rsid w:val="007D773C"/>
    <w:rsid w:val="007F4715"/>
    <w:rsid w:val="0080545F"/>
    <w:rsid w:val="0081472C"/>
    <w:rsid w:val="008274D8"/>
    <w:rsid w:val="00835637"/>
    <w:rsid w:val="0083650F"/>
    <w:rsid w:val="00866DDE"/>
    <w:rsid w:val="00876C56"/>
    <w:rsid w:val="00886B65"/>
    <w:rsid w:val="008C47A3"/>
    <w:rsid w:val="008E6D87"/>
    <w:rsid w:val="008F1D02"/>
    <w:rsid w:val="008F1E6E"/>
    <w:rsid w:val="00925CEF"/>
    <w:rsid w:val="00931831"/>
    <w:rsid w:val="00942C11"/>
    <w:rsid w:val="009578A1"/>
    <w:rsid w:val="0097301E"/>
    <w:rsid w:val="00980FC1"/>
    <w:rsid w:val="009919EF"/>
    <w:rsid w:val="009D3FCC"/>
    <w:rsid w:val="00A054EB"/>
    <w:rsid w:val="00A21E39"/>
    <w:rsid w:val="00A4497D"/>
    <w:rsid w:val="00A51343"/>
    <w:rsid w:val="00A5635D"/>
    <w:rsid w:val="00A6365D"/>
    <w:rsid w:val="00A712FD"/>
    <w:rsid w:val="00A815B3"/>
    <w:rsid w:val="00A97B9A"/>
    <w:rsid w:val="00AB2BC2"/>
    <w:rsid w:val="00AB69CA"/>
    <w:rsid w:val="00AC2436"/>
    <w:rsid w:val="00AD60BA"/>
    <w:rsid w:val="00AE49E5"/>
    <w:rsid w:val="00AE74CB"/>
    <w:rsid w:val="00AF38E7"/>
    <w:rsid w:val="00B23E24"/>
    <w:rsid w:val="00B64146"/>
    <w:rsid w:val="00B92176"/>
    <w:rsid w:val="00B971DD"/>
    <w:rsid w:val="00BB2E69"/>
    <w:rsid w:val="00BB4516"/>
    <w:rsid w:val="00BB54E4"/>
    <w:rsid w:val="00BC00FF"/>
    <w:rsid w:val="00BC4EFF"/>
    <w:rsid w:val="00BD6BA3"/>
    <w:rsid w:val="00BF6A54"/>
    <w:rsid w:val="00C31271"/>
    <w:rsid w:val="00C372D7"/>
    <w:rsid w:val="00C91DD0"/>
    <w:rsid w:val="00CA114B"/>
    <w:rsid w:val="00CC6B4E"/>
    <w:rsid w:val="00CD31E9"/>
    <w:rsid w:val="00CE25A4"/>
    <w:rsid w:val="00D32466"/>
    <w:rsid w:val="00D45514"/>
    <w:rsid w:val="00D4675B"/>
    <w:rsid w:val="00D85C89"/>
    <w:rsid w:val="00DD51DB"/>
    <w:rsid w:val="00E04AFD"/>
    <w:rsid w:val="00E26CF4"/>
    <w:rsid w:val="00E319D4"/>
    <w:rsid w:val="00E3747E"/>
    <w:rsid w:val="00E63770"/>
    <w:rsid w:val="00E66CAF"/>
    <w:rsid w:val="00E7189B"/>
    <w:rsid w:val="00E73727"/>
    <w:rsid w:val="00E90E95"/>
    <w:rsid w:val="00EB1AFB"/>
    <w:rsid w:val="00EC3509"/>
    <w:rsid w:val="00EE026B"/>
    <w:rsid w:val="00F0647E"/>
    <w:rsid w:val="00F14916"/>
    <w:rsid w:val="00F157A8"/>
    <w:rsid w:val="00F222FD"/>
    <w:rsid w:val="00F26823"/>
    <w:rsid w:val="00F51497"/>
    <w:rsid w:val="00F81E33"/>
    <w:rsid w:val="00FA5EEC"/>
    <w:rsid w:val="00FA75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5E0C9D"/>
  <w15:docId w15:val="{BF566CC7-A47E-4B45-9AB8-9E28024E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4916"/>
    <w:pPr>
      <w:jc w:val="both"/>
    </w:pPr>
    <w:rPr>
      <w:rFonts w:ascii="Arial" w:eastAsia="ＭＳ Ｐゴシック" w:hAnsi="Arial" w:cs="Arial"/>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51497"/>
    <w:rPr>
      <w:color w:val="0000FF"/>
      <w:u w:val="single"/>
    </w:rPr>
  </w:style>
  <w:style w:type="paragraph" w:styleId="a4">
    <w:name w:val="header"/>
    <w:basedOn w:val="a"/>
    <w:link w:val="a5"/>
    <w:uiPriority w:val="99"/>
    <w:unhideWhenUsed/>
    <w:rsid w:val="00554970"/>
    <w:pPr>
      <w:tabs>
        <w:tab w:val="center" w:pos="4252"/>
        <w:tab w:val="right" w:pos="8504"/>
      </w:tabs>
      <w:snapToGrid w:val="0"/>
    </w:pPr>
  </w:style>
  <w:style w:type="character" w:customStyle="1" w:styleId="a5">
    <w:name w:val="ヘッダー (文字)"/>
    <w:basedOn w:val="a0"/>
    <w:link w:val="a4"/>
    <w:uiPriority w:val="99"/>
    <w:rsid w:val="00554970"/>
    <w:rPr>
      <w:rFonts w:ascii="Arial" w:eastAsia="ＭＳ Ｐゴシック" w:hAnsi="Arial" w:cs="Arial"/>
      <w:kern w:val="0"/>
      <w:szCs w:val="21"/>
    </w:rPr>
  </w:style>
  <w:style w:type="paragraph" w:styleId="a6">
    <w:name w:val="footer"/>
    <w:basedOn w:val="a"/>
    <w:link w:val="a7"/>
    <w:uiPriority w:val="99"/>
    <w:unhideWhenUsed/>
    <w:rsid w:val="00554970"/>
    <w:pPr>
      <w:tabs>
        <w:tab w:val="center" w:pos="4252"/>
        <w:tab w:val="right" w:pos="8504"/>
      </w:tabs>
      <w:snapToGrid w:val="0"/>
    </w:pPr>
  </w:style>
  <w:style w:type="character" w:customStyle="1" w:styleId="a7">
    <w:name w:val="フッター (文字)"/>
    <w:basedOn w:val="a0"/>
    <w:link w:val="a6"/>
    <w:uiPriority w:val="99"/>
    <w:rsid w:val="00554970"/>
    <w:rPr>
      <w:rFonts w:ascii="Arial" w:eastAsia="ＭＳ Ｐゴシック" w:hAnsi="Arial" w:cs="Arial"/>
      <w:kern w:val="0"/>
      <w:szCs w:val="21"/>
    </w:rPr>
  </w:style>
  <w:style w:type="table" w:styleId="a8">
    <w:name w:val="Table Grid"/>
    <w:basedOn w:val="a1"/>
    <w:uiPriority w:val="59"/>
    <w:rsid w:val="00554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2B3B28"/>
    <w:rPr>
      <w:color w:val="808080"/>
    </w:rPr>
  </w:style>
  <w:style w:type="paragraph" w:styleId="aa">
    <w:name w:val="Plain Text"/>
    <w:basedOn w:val="a"/>
    <w:link w:val="ab"/>
    <w:uiPriority w:val="99"/>
    <w:semiHidden/>
    <w:unhideWhenUsed/>
    <w:rsid w:val="002B3B28"/>
    <w:pPr>
      <w:widowControl w:val="0"/>
      <w:jc w:val="left"/>
    </w:pPr>
    <w:rPr>
      <w:rFonts w:ascii="ＭＳ ゴシック" w:eastAsia="ＭＳ ゴシック" w:hAnsi="Courier New" w:cs="Courier New"/>
      <w:kern w:val="2"/>
      <w:sz w:val="20"/>
    </w:rPr>
  </w:style>
  <w:style w:type="character" w:customStyle="1" w:styleId="ab">
    <w:name w:val="書式なし (文字)"/>
    <w:basedOn w:val="a0"/>
    <w:link w:val="aa"/>
    <w:uiPriority w:val="99"/>
    <w:semiHidden/>
    <w:rsid w:val="002B3B28"/>
    <w:rPr>
      <w:rFonts w:ascii="ＭＳ ゴシック" w:eastAsia="ＭＳ ゴシック" w:hAnsi="Courier New" w:cs="Courier New"/>
      <w:sz w:val="20"/>
      <w:szCs w:val="21"/>
    </w:rPr>
  </w:style>
  <w:style w:type="paragraph" w:styleId="ac">
    <w:name w:val="List Paragraph"/>
    <w:basedOn w:val="a"/>
    <w:uiPriority w:val="34"/>
    <w:qFormat/>
    <w:rsid w:val="009919EF"/>
    <w:pPr>
      <w:widowControl w:val="0"/>
      <w:ind w:leftChars="400" w:left="840"/>
    </w:pPr>
    <w:rPr>
      <w:rFonts w:asciiTheme="minorHAnsi" w:eastAsiaTheme="minorEastAsia" w:hAnsiTheme="minorHAnsi" w:cstheme="minorBidi"/>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818608">
      <w:bodyDiv w:val="1"/>
      <w:marLeft w:val="0"/>
      <w:marRight w:val="0"/>
      <w:marTop w:val="0"/>
      <w:marBottom w:val="0"/>
      <w:divBdr>
        <w:top w:val="none" w:sz="0" w:space="0" w:color="auto"/>
        <w:left w:val="none" w:sz="0" w:space="0" w:color="auto"/>
        <w:bottom w:val="none" w:sz="0" w:space="0" w:color="auto"/>
        <w:right w:val="none" w:sz="0" w:space="0" w:color="auto"/>
      </w:divBdr>
    </w:div>
    <w:div w:id="1208953781">
      <w:bodyDiv w:val="1"/>
      <w:marLeft w:val="0"/>
      <w:marRight w:val="0"/>
      <w:marTop w:val="0"/>
      <w:marBottom w:val="0"/>
      <w:divBdr>
        <w:top w:val="none" w:sz="0" w:space="0" w:color="auto"/>
        <w:left w:val="none" w:sz="0" w:space="0" w:color="auto"/>
        <w:bottom w:val="none" w:sz="0" w:space="0" w:color="auto"/>
        <w:right w:val="none" w:sz="0" w:space="0" w:color="auto"/>
      </w:divBdr>
    </w:div>
    <w:div w:id="212966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5</Words>
  <Characters>319</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応物関西支部</dc:creator>
  <cp:lastModifiedBy>関西支部 応物</cp:lastModifiedBy>
  <cp:revision>9</cp:revision>
  <cp:lastPrinted>2015-12-08T06:21:00Z</cp:lastPrinted>
  <dcterms:created xsi:type="dcterms:W3CDTF">2024-06-06T07:38:00Z</dcterms:created>
  <dcterms:modified xsi:type="dcterms:W3CDTF">2026-01-06T01:26:00Z</dcterms:modified>
</cp:coreProperties>
</file>